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7E36C369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C37E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</w:t>
      </w:r>
      <w:r w:rsidR="00C37ECD">
        <w:rPr>
          <w:rFonts w:ascii="Times New Roman" w:eastAsia="Times New Roman" w:hAnsi="Times New Roman" w:cs="Times New Roman"/>
          <w:color w:val="000000"/>
          <w:lang w:val="en-CA" w:eastAsia="en-CA"/>
        </w:rPr>
        <w:t>mobile user interface design and database programming and management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C37E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various platforms, software tools, and framework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77777777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4BD35FA2" w14:textId="6E9B52F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</w:p>
    <w:p w14:paraId="0708B8F9" w14:textId="57CBAF51" w:rsidR="00511D41" w:rsidRPr="005C56B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48147084" w14:textId="2250364A" w:rsidR="00CF1FD9" w:rsidRDefault="007D1ABA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W</w:t>
      </w:r>
      <w:r w:rsid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eightlifting Android Studio</w:t>
      </w: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Project</w:t>
      </w:r>
      <w:r w:rsidR="00CF1FD9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April 2019 – Present)</w:t>
      </w:r>
    </w:p>
    <w:p w14:paraId="446524F6" w14:textId="74440C07" w:rsidR="006A6741" w:rsidRPr="006A6741" w:rsidRDefault="006A6741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6A6741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ravity</w:t>
      </w: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Android Mobile App</w:t>
      </w:r>
    </w:p>
    <w:p w14:paraId="496BB213" w14:textId="7D39E917" w:rsidR="00CF1FD9" w:rsidRDefault="0008772C" w:rsidP="0008772C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Gravity</w:t>
        </w:r>
      </w:hyperlink>
    </w:p>
    <w:p w14:paraId="31B0135D" w14:textId="3182F4BA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droid Mobile Phone Application suited for Powerlifting-specific weightlifting</w:t>
      </w:r>
    </w:p>
    <w:p w14:paraId="3A1EA59A" w14:textId="5CA77CF0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Utilizes Google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Data, progress, and achievements</w:t>
      </w:r>
    </w:p>
    <w:p w14:paraId="2070EBB7" w14:textId="71E7DCE8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eates a game-like achievement system that compares User’s progress to real Powerlifting Federations</w:t>
      </w:r>
    </w:p>
    <w:p w14:paraId="2A785176" w14:textId="4180547B" w:rsidR="00A379D8" w:rsidRPr="00A379D8" w:rsidRDefault="0008772C" w:rsidP="00A379D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lots user work-out numbers on a line graph that can be found under the user’s profile</w:t>
      </w:r>
    </w:p>
    <w:p w14:paraId="3A67E296" w14:textId="77777777" w:rsidR="00F06964" w:rsidRDefault="00D6663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 i</w:t>
      </w:r>
      <w:r w:rsidR="0008772C">
        <w:rPr>
          <w:rFonts w:ascii="Times New Roman" w:eastAsia="Times New Roman" w:hAnsi="Times New Roman" w:cs="Times New Roman"/>
          <w:color w:val="000000"/>
          <w:lang w:val="en-CA" w:eastAsia="en-CA"/>
        </w:rPr>
        <w:t>ntegrated 1-rep-max calculator that auto-updates the user’s achievements and progress</w:t>
      </w:r>
    </w:p>
    <w:p w14:paraId="30F5F284" w14:textId="3E6C779F" w:rsidR="00F06964" w:rsidRPr="00F06964" w:rsidRDefault="00F06964" w:rsidP="00F06964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F0696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>Crime Statistics Database Program (March 2019 – April 2019)</w:t>
      </w:r>
    </w:p>
    <w:p w14:paraId="66657191" w14:textId="77777777" w:rsidR="00F06964" w:rsidRPr="00CF3165" w:rsidRDefault="00F06964" w:rsidP="00F06964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5CC2A9AE" w14:textId="77777777" w:rsidR="00F06964" w:rsidRPr="00CF3165" w:rsidRDefault="00F06964" w:rsidP="00F06964">
      <w:pPr>
        <w:spacing w:after="0" w:line="276" w:lineRule="auto"/>
        <w:textAlignment w:val="baseline"/>
        <w:rPr>
          <w:rFonts w:ascii="Times New Roman" w:hAnsi="Times New Roman" w:cs="Times New Roman"/>
        </w:rPr>
      </w:pPr>
      <w:proofErr w:type="spellStart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10" w:history="1">
        <w:r w:rsidRPr="00CF3165">
          <w:rPr>
            <w:rStyle w:val="Hyperlink"/>
            <w:rFonts w:ascii="Times New Roman" w:hAnsi="Times New Roman" w:cs="Times New Roman"/>
          </w:rPr>
          <w:t>https://github.com/ApluUalberta/Crime-Statistics-Database-Program</w:t>
        </w:r>
      </w:hyperlink>
    </w:p>
    <w:p w14:paraId="32F46888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 Database</w:t>
      </w:r>
    </w:p>
    <w:p w14:paraId="655AE798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6B73A947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4F31FAAF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4B6AE902" w14:textId="77777777" w:rsidR="00F06964" w:rsidRPr="00DD42E8" w:rsidRDefault="00F06964" w:rsidP="00F06964">
      <w:pPr>
        <w:pStyle w:val="ListParagraph"/>
        <w:numPr>
          <w:ilvl w:val="1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ach Require Additional input, such as year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0E0CDCCE" w14:textId="53BA1F41" w:rsidR="00C37ECD" w:rsidRPr="00C37ECD" w:rsidRDefault="00041BAF" w:rsidP="00C37ECD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C37ECD" w:rsidRPr="00C37ECD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kFANCNAeQtAAAA"/>
  </w:docVars>
  <w:rsids>
    <w:rsidRoot w:val="00740F48"/>
    <w:rsid w:val="00041BAF"/>
    <w:rsid w:val="00081342"/>
    <w:rsid w:val="00083652"/>
    <w:rsid w:val="0008772C"/>
    <w:rsid w:val="000B0545"/>
    <w:rsid w:val="001C3246"/>
    <w:rsid w:val="001D5218"/>
    <w:rsid w:val="002067B1"/>
    <w:rsid w:val="00281357"/>
    <w:rsid w:val="00302A8A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37CD"/>
    <w:rsid w:val="0099169B"/>
    <w:rsid w:val="00997CC3"/>
    <w:rsid w:val="009C19E8"/>
    <w:rsid w:val="009E218E"/>
    <w:rsid w:val="009F253D"/>
    <w:rsid w:val="00A2573C"/>
    <w:rsid w:val="00A379D8"/>
    <w:rsid w:val="00A37CA1"/>
    <w:rsid w:val="00A5150D"/>
    <w:rsid w:val="00AC6A7E"/>
    <w:rsid w:val="00B53E98"/>
    <w:rsid w:val="00B660ED"/>
    <w:rsid w:val="00B9765B"/>
    <w:rsid w:val="00C336EA"/>
    <w:rsid w:val="00C36B64"/>
    <w:rsid w:val="00C37ECD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B017B"/>
    <w:rsid w:val="00EE090F"/>
    <w:rsid w:val="00F06964"/>
    <w:rsid w:val="00F74BFE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Crime-Statistics-Database-Progra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Gra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1167D-F780-4D28-B40B-1F59FBF7C2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1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70</cp:revision>
  <cp:lastPrinted>2020-01-18T05:39:00Z</cp:lastPrinted>
  <dcterms:created xsi:type="dcterms:W3CDTF">2019-10-14T22:49:00Z</dcterms:created>
  <dcterms:modified xsi:type="dcterms:W3CDTF">2020-01-18T05:39:00Z</dcterms:modified>
</cp:coreProperties>
</file>